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19686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07797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815450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75665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784673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906370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796552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794448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761549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828746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728396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786673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761054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936445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796552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740020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51461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94914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736082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746960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02144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778577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722119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836041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00968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770185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904268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13308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668564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728473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784414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46132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54887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852333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ахаров Данил Алексеевич НБИбд-01-21</dc:creator>
  <dc:language>ru-RU</dc:language>
  <cp:keywords/>
  <dcterms:created xsi:type="dcterms:W3CDTF">2022-05-09T12:16:37Z</dcterms:created>
  <dcterms:modified xsi:type="dcterms:W3CDTF">2022-05-09T12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